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94D" w:rsidRDefault="00DA194D" w:rsidP="009E2946">
      <w:pPr>
        <w:spacing w:after="0" w:line="240" w:lineRule="auto"/>
        <w:rPr>
          <w:sz w:val="32"/>
        </w:rPr>
      </w:pPr>
    </w:p>
    <w:p w:rsidR="006C0A90" w:rsidRPr="00C2632A" w:rsidRDefault="006C0A90" w:rsidP="005D65F7">
      <w:pPr>
        <w:spacing w:after="0" w:line="240" w:lineRule="auto"/>
        <w:jc w:val="center"/>
        <w:rPr>
          <w:sz w:val="6"/>
        </w:rPr>
      </w:pPr>
    </w:p>
    <w:p w:rsidR="005D65F7" w:rsidRPr="00C2632A" w:rsidRDefault="005D65F7" w:rsidP="005D65F7">
      <w:pPr>
        <w:spacing w:after="0" w:line="240" w:lineRule="auto"/>
        <w:jc w:val="center"/>
        <w:rPr>
          <w:rFonts w:ascii="Berlin Sans FB Demi" w:eastAsia="BatangChe" w:hAnsi="Berlin Sans FB Demi"/>
          <w:sz w:val="32"/>
        </w:rPr>
      </w:pPr>
      <w:r w:rsidRPr="00C2632A">
        <w:rPr>
          <w:rFonts w:ascii="Berlin Sans FB Demi" w:eastAsia="BatangChe" w:hAnsi="Berlin Sans FB Demi"/>
          <w:sz w:val="32"/>
        </w:rPr>
        <w:t xml:space="preserve">South Arkansas Community College </w:t>
      </w:r>
    </w:p>
    <w:p w:rsidR="005D6433" w:rsidRPr="00C2632A" w:rsidRDefault="005D65F7" w:rsidP="005D65F7">
      <w:pPr>
        <w:spacing w:after="0" w:line="240" w:lineRule="auto"/>
        <w:jc w:val="center"/>
        <w:rPr>
          <w:rFonts w:ascii="Berlin Sans FB Demi" w:eastAsia="BatangChe" w:hAnsi="Berlin Sans FB Demi"/>
        </w:rPr>
      </w:pPr>
      <w:r w:rsidRPr="00C2632A">
        <w:rPr>
          <w:rFonts w:ascii="Berlin Sans FB Demi" w:eastAsia="BatangChe" w:hAnsi="Berlin Sans FB Demi"/>
          <w:sz w:val="32"/>
        </w:rPr>
        <w:t>Waiver of Liability and Information Form</w:t>
      </w:r>
    </w:p>
    <w:p w:rsidR="005D65F7" w:rsidRDefault="005D65F7" w:rsidP="005D65F7">
      <w:pPr>
        <w:spacing w:after="0" w:line="240" w:lineRule="auto"/>
        <w:jc w:val="center"/>
      </w:pPr>
    </w:p>
    <w:p w:rsidR="005D65F7" w:rsidRDefault="005D65F7" w:rsidP="005D65F7">
      <w:pPr>
        <w:spacing w:after="0" w:line="240" w:lineRule="auto"/>
        <w:jc w:val="center"/>
      </w:pPr>
      <w:r>
        <w:t>(Please Print Clearly)</w:t>
      </w:r>
    </w:p>
    <w:p w:rsidR="005D65F7" w:rsidRDefault="005D65F7" w:rsidP="005D65F7">
      <w:pPr>
        <w:spacing w:after="0" w:line="240" w:lineRule="auto"/>
        <w:jc w:val="center"/>
      </w:pPr>
    </w:p>
    <w:p w:rsidR="005D65F7" w:rsidRDefault="005D65F7" w:rsidP="005D65F7">
      <w:pPr>
        <w:tabs>
          <w:tab w:val="left" w:leader="underscore" w:pos="3600"/>
          <w:tab w:val="left" w:leader="underscore" w:pos="7740"/>
          <w:tab w:val="left" w:leader="underscore" w:pos="9360"/>
        </w:tabs>
        <w:spacing w:after="0" w:line="240" w:lineRule="auto"/>
      </w:pPr>
      <w:r>
        <w:t>Last Name</w:t>
      </w:r>
      <w:r>
        <w:tab/>
        <w:t xml:space="preserve">  First Name</w:t>
      </w:r>
      <w:r>
        <w:tab/>
        <w:t xml:space="preserve"> M.I.</w:t>
      </w:r>
      <w:r>
        <w:tab/>
      </w:r>
    </w:p>
    <w:p w:rsidR="005D65F7" w:rsidRDefault="005D65F7" w:rsidP="005D65F7">
      <w:pPr>
        <w:tabs>
          <w:tab w:val="left" w:leader="underscore" w:pos="3600"/>
          <w:tab w:val="left" w:leader="underscore" w:pos="774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r>
        <w:t>Address</w:t>
      </w:r>
      <w:r>
        <w:tab/>
        <w:t xml:space="preserve"> City/State/Zip</w:t>
      </w:r>
      <w:r>
        <w:tab/>
      </w:r>
    </w:p>
    <w:p w:rsidR="005D65F7" w:rsidRDefault="005D65F7" w:rsidP="005D65F7">
      <w:pPr>
        <w:tabs>
          <w:tab w:val="left" w:leader="underscore" w:pos="360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r>
        <w:t>Cell Phone</w:t>
      </w:r>
      <w:r>
        <w:tab/>
        <w:t xml:space="preserve"> Emergency Contact Name &amp; Number</w:t>
      </w:r>
      <w:r>
        <w:tab/>
      </w:r>
    </w:p>
    <w:p w:rsidR="002029D3" w:rsidRDefault="002029D3" w:rsidP="005D65F7">
      <w:pPr>
        <w:tabs>
          <w:tab w:val="left" w:leader="underscore" w:pos="3600"/>
          <w:tab w:val="left" w:leader="underscore" w:pos="9360"/>
        </w:tabs>
        <w:spacing w:after="0" w:line="240" w:lineRule="auto"/>
      </w:pPr>
    </w:p>
    <w:p w:rsidR="002029D3" w:rsidRDefault="004D0ABB" w:rsidP="005D65F7">
      <w:pPr>
        <w:tabs>
          <w:tab w:val="left" w:leader="underscore" w:pos="3600"/>
          <w:tab w:val="left" w:leader="underscore" w:pos="9360"/>
        </w:tabs>
        <w:spacing w:after="0" w:line="240" w:lineRule="auto"/>
      </w:pPr>
      <w:r>
        <w:t>Activity</w:t>
      </w:r>
      <w:r w:rsidR="002029D3">
        <w:tab/>
      </w:r>
      <w:r>
        <w:t xml:space="preserve"> Dates of Participation _________________________________</w:t>
      </w:r>
    </w:p>
    <w:p w:rsidR="005D65F7" w:rsidRDefault="005D65F7" w:rsidP="005D65F7">
      <w:pPr>
        <w:tabs>
          <w:tab w:val="left" w:leader="underscore" w:pos="360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r>
        <w:rPr>
          <w:noProof/>
        </w:rPr>
        <mc:AlternateContent>
          <mc:Choice Requires="wps">
            <w:drawing>
              <wp:anchor distT="0" distB="0" distL="114300" distR="114300" simplePos="0" relativeHeight="251659264" behindDoc="0" locked="0" layoutInCell="1" allowOverlap="1" wp14:anchorId="13664D05" wp14:editId="56A56E2A">
                <wp:simplePos x="0" y="0"/>
                <wp:positionH relativeFrom="column">
                  <wp:posOffset>-38100</wp:posOffset>
                </wp:positionH>
                <wp:positionV relativeFrom="paragraph">
                  <wp:posOffset>21590</wp:posOffset>
                </wp:positionV>
                <wp:extent cx="6010275" cy="0"/>
                <wp:effectExtent l="0" t="19050" r="9525" b="19050"/>
                <wp:wrapNone/>
                <wp:docPr id="1" name="Straight Connector 1"/>
                <wp:cNvGraphicFramePr/>
                <a:graphic xmlns:a="http://schemas.openxmlformats.org/drawingml/2006/main">
                  <a:graphicData uri="http://schemas.microsoft.com/office/word/2010/wordprocessingShape">
                    <wps:wsp>
                      <wps:cNvCnPr/>
                      <wps:spPr>
                        <a:xfrm>
                          <a:off x="0" y="0"/>
                          <a:ext cx="601027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214E8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pt" to="470.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" strokecolor="black [3040]" strokeweight="3pt"/>
            </w:pict>
          </mc:Fallback>
        </mc:AlternateContent>
      </w:r>
    </w:p>
    <w:p w:rsidR="005D65F7" w:rsidRDefault="005D65F7" w:rsidP="005D65F7">
      <w:pPr>
        <w:tabs>
          <w:tab w:val="left" w:leader="underscore" w:pos="360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r>
        <w:t xml:space="preserve">I agree that I will not hold responsible South Arkansas Community </w:t>
      </w:r>
      <w:r w:rsidR="002029D3">
        <w:t>C</w:t>
      </w:r>
      <w:r>
        <w:t xml:space="preserve">ollege </w:t>
      </w:r>
      <w:r w:rsidR="002029D3">
        <w:t>(South</w:t>
      </w:r>
      <w:r w:rsidR="00C2632A">
        <w:t>A</w:t>
      </w:r>
      <w:r w:rsidR="002029D3">
        <w:t xml:space="preserve">rk) </w:t>
      </w:r>
      <w:r>
        <w:t>for any injuries or damage</w:t>
      </w:r>
      <w:r w:rsidR="002029D3">
        <w:t>s</w:t>
      </w:r>
      <w:r w:rsidR="00324916">
        <w:t xml:space="preserve"> </w:t>
      </w:r>
      <w:r>
        <w:t>that I may incur during my participation in a</w:t>
      </w:r>
      <w:r w:rsidR="002029D3">
        <w:t>ctivities on the SouthArk campus</w:t>
      </w:r>
      <w:r w:rsidR="00C006D0">
        <w:t xml:space="preserve"> or designated locations of activities</w:t>
      </w:r>
      <w:r w:rsidR="002029D3">
        <w:t>. I agree that SouthArk will not be responsible for the injuries or damage of any adult, minor, or spectator that chooses to participate in or watch in the activities that take place during my visit.  I agree that I will hold blameless any South Arkansas Community College faculty, staff, student, or other SouthArk personnel for</w:t>
      </w:r>
      <w:r w:rsidR="006C0A90">
        <w:t xml:space="preserve"> any injuries</w:t>
      </w:r>
      <w:r w:rsidR="006C0A90" w:rsidRPr="006C0A90">
        <w:t xml:space="preserve"> </w:t>
      </w:r>
      <w:r w:rsidR="006C0A90">
        <w:t xml:space="preserve">that may incur during my participation in activities at SouthArk. </w:t>
      </w:r>
      <w:r w:rsidR="00C2632A">
        <w:t xml:space="preserve">I </w:t>
      </w:r>
      <w:proofErr w:type="spellStart"/>
      <w:r w:rsidR="00C2632A">
        <w:t>herby</w:t>
      </w:r>
      <w:proofErr w:type="spellEnd"/>
      <w:r w:rsidR="00C2632A">
        <w:t xml:space="preserve"> give my consent for emergency medical treatment that I (or my child if under 18) </w:t>
      </w:r>
      <w:r w:rsidR="00524911">
        <w:t>may require as a result of my (h</w:t>
      </w:r>
      <w:r w:rsidR="00C2632A">
        <w:t>is</w:t>
      </w:r>
      <w:bookmarkStart w:id="0" w:name="_GoBack"/>
      <w:bookmarkEnd w:id="0"/>
      <w:r w:rsidR="00C2632A">
        <w:t>/her</w:t>
      </w:r>
      <w:r w:rsidR="00524911">
        <w:t xml:space="preserve">) </w:t>
      </w:r>
      <w:r w:rsidR="00C2632A">
        <w:t xml:space="preserve">participation in activities at SouthArk.  </w:t>
      </w:r>
      <w:r w:rsidR="006C0A90">
        <w:t xml:space="preserve">I </w:t>
      </w:r>
      <w:r w:rsidR="00C2632A">
        <w:t>agree that I</w:t>
      </w:r>
      <w:r w:rsidR="006C0A90">
        <w:t xml:space="preserve"> will not hold responsible South Arkansas Community College for any </w:t>
      </w:r>
      <w:r w:rsidR="002029D3">
        <w:t>lost, stolen, or damaged personal property.  I understand that any pictures or videos that are taken</w:t>
      </w:r>
      <w:r w:rsidR="00C2632A">
        <w:t xml:space="preserve"> during my participation</w:t>
      </w:r>
      <w:r w:rsidR="002029D3">
        <w:t xml:space="preserve"> may be used by SouthArk.  I understand there is no compensation to any participant or spectator.</w:t>
      </w:r>
      <w:r w:rsidR="006C0A90">
        <w:t xml:space="preserve"> By signing below, I hereby acknowledge that this document was signed freely and voluntarily with a full understanding of the nature and meaning of th</w:t>
      </w:r>
      <w:r w:rsidR="00C2632A">
        <w:t>is</w:t>
      </w:r>
      <w:r w:rsidR="006C0A90">
        <w:t xml:space="preserve"> waiver and release given herein.</w:t>
      </w:r>
    </w:p>
    <w:p w:rsidR="002029D3" w:rsidRDefault="002029D3" w:rsidP="005D65F7">
      <w:pPr>
        <w:tabs>
          <w:tab w:val="left" w:leader="underscore" w:pos="3600"/>
          <w:tab w:val="left" w:leader="underscore" w:pos="9360"/>
        </w:tabs>
        <w:spacing w:after="0" w:line="240" w:lineRule="auto"/>
      </w:pPr>
    </w:p>
    <w:p w:rsidR="002029D3" w:rsidRDefault="002029D3" w:rsidP="00C2632A">
      <w:pPr>
        <w:tabs>
          <w:tab w:val="left" w:leader="underscore" w:pos="9360"/>
        </w:tabs>
        <w:spacing w:after="0" w:line="240" w:lineRule="auto"/>
      </w:pPr>
      <w:r>
        <w:t>Participants Signature</w:t>
      </w:r>
      <w:r w:rsidR="00C2632A">
        <w:tab/>
      </w:r>
    </w:p>
    <w:p w:rsidR="002029D3" w:rsidRDefault="002029D3" w:rsidP="00C2632A">
      <w:pPr>
        <w:tabs>
          <w:tab w:val="left" w:leader="underscore" w:pos="9360"/>
        </w:tabs>
        <w:spacing w:after="0" w:line="240" w:lineRule="auto"/>
      </w:pPr>
    </w:p>
    <w:p w:rsidR="002029D3" w:rsidRDefault="002029D3" w:rsidP="00C2632A">
      <w:pPr>
        <w:tabs>
          <w:tab w:val="left" w:leader="underscore" w:pos="9360"/>
        </w:tabs>
        <w:spacing w:after="0" w:line="240" w:lineRule="auto"/>
      </w:pPr>
      <w:r>
        <w:lastRenderedPageBreak/>
        <w:t xml:space="preserve">Parents/Guardian Signature </w:t>
      </w:r>
      <w:r w:rsidR="0081578A">
        <w:t>(</w:t>
      </w:r>
      <w:r>
        <w:t>under 18</w:t>
      </w:r>
      <w:r w:rsidR="0081578A">
        <w:t>)</w:t>
      </w:r>
      <w:r w:rsidR="00C2632A">
        <w:tab/>
      </w:r>
    </w:p>
    <w:p w:rsidR="002029D3" w:rsidRDefault="002029D3" w:rsidP="00C2632A">
      <w:pPr>
        <w:tabs>
          <w:tab w:val="left" w:leader="underscore" w:pos="9360"/>
        </w:tabs>
        <w:spacing w:after="0" w:line="240" w:lineRule="auto"/>
      </w:pPr>
    </w:p>
    <w:p w:rsidR="002029D3" w:rsidRDefault="002029D3" w:rsidP="00C2632A">
      <w:pPr>
        <w:tabs>
          <w:tab w:val="left" w:leader="underscore" w:pos="9360"/>
        </w:tabs>
        <w:spacing w:after="0" w:line="240" w:lineRule="auto"/>
      </w:pPr>
      <w:r>
        <w:t>Date and Time:</w:t>
      </w:r>
      <w:r w:rsidR="00C2632A">
        <w:tab/>
      </w:r>
    </w:p>
    <w:p w:rsidR="005D65F7" w:rsidRDefault="005D65F7" w:rsidP="005D65F7">
      <w:pPr>
        <w:tabs>
          <w:tab w:val="left" w:leader="underscore" w:pos="3600"/>
          <w:tab w:val="left" w:leader="underscore" w:pos="9360"/>
        </w:tabs>
        <w:spacing w:after="0" w:line="240" w:lineRule="auto"/>
      </w:pPr>
    </w:p>
    <w:p w:rsidR="005D65F7" w:rsidRDefault="005D65F7" w:rsidP="005D65F7">
      <w:pPr>
        <w:tabs>
          <w:tab w:val="left" w:leader="underscore" w:pos="3600"/>
          <w:tab w:val="left" w:leader="underscore" w:pos="9360"/>
        </w:tabs>
        <w:spacing w:after="0" w:line="240" w:lineRule="auto"/>
      </w:pPr>
    </w:p>
    <w:p w:rsidR="006C0A90" w:rsidRPr="005D65F7" w:rsidRDefault="006C0A90" w:rsidP="005D65F7">
      <w:pPr>
        <w:tabs>
          <w:tab w:val="left" w:leader="underscore" w:pos="3600"/>
          <w:tab w:val="left" w:leader="underscore" w:pos="9360"/>
        </w:tabs>
        <w:spacing w:after="0" w:line="240" w:lineRule="auto"/>
      </w:pPr>
    </w:p>
    <w:sectPr w:rsidR="006C0A90" w:rsidRPr="005D65F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11E" w:rsidRDefault="0015211E" w:rsidP="009E2946">
      <w:pPr>
        <w:spacing w:after="0" w:line="240" w:lineRule="auto"/>
      </w:pPr>
      <w:r>
        <w:separator/>
      </w:r>
    </w:p>
  </w:endnote>
  <w:endnote w:type="continuationSeparator" w:id="0">
    <w:p w:rsidR="0015211E" w:rsidRDefault="0015211E" w:rsidP="009E2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11E" w:rsidRDefault="0015211E" w:rsidP="009E2946">
      <w:pPr>
        <w:spacing w:after="0" w:line="240" w:lineRule="auto"/>
      </w:pPr>
      <w:r>
        <w:separator/>
      </w:r>
    </w:p>
  </w:footnote>
  <w:footnote w:type="continuationSeparator" w:id="0">
    <w:p w:rsidR="0015211E" w:rsidRDefault="0015211E" w:rsidP="009E2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2946" w:rsidRPr="009E2946" w:rsidRDefault="009E2946" w:rsidP="009E2946">
    <w:pPr>
      <w:pStyle w:val="Header"/>
    </w:pPr>
    <w:r>
      <w:rPr>
        <w:noProof/>
      </w:rPr>
      <w:drawing>
        <wp:inline distT="0" distB="0" distL="0" distR="0" wp14:anchorId="3AF74FAC" wp14:editId="3CB84C6E">
          <wp:extent cx="733425" cy="7457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Ark Classic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3974" cy="74628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MDA2NjWyNDMxMjRW0lEKTi0uzszPAykwrAUAmaZZvywAAAA="/>
  </w:docVars>
  <w:rsids>
    <w:rsidRoot w:val="005D65F7"/>
    <w:rsid w:val="00015613"/>
    <w:rsid w:val="00151AB1"/>
    <w:rsid w:val="0015211E"/>
    <w:rsid w:val="001D5830"/>
    <w:rsid w:val="002029D3"/>
    <w:rsid w:val="002204C5"/>
    <w:rsid w:val="00324916"/>
    <w:rsid w:val="004D0ABB"/>
    <w:rsid w:val="00524911"/>
    <w:rsid w:val="005D6433"/>
    <w:rsid w:val="005D65F7"/>
    <w:rsid w:val="006C0A90"/>
    <w:rsid w:val="007C44AA"/>
    <w:rsid w:val="0081578A"/>
    <w:rsid w:val="009E2946"/>
    <w:rsid w:val="00C006D0"/>
    <w:rsid w:val="00C2632A"/>
    <w:rsid w:val="00DA1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EFDE6"/>
  <w15:docId w15:val="{98ACF0D5-2F5C-4ED7-9A06-6FF4F117E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946"/>
  </w:style>
  <w:style w:type="paragraph" w:styleId="Footer">
    <w:name w:val="footer"/>
    <w:basedOn w:val="Normal"/>
    <w:link w:val="FooterChar"/>
    <w:uiPriority w:val="99"/>
    <w:unhideWhenUsed/>
    <w:rsid w:val="009E2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2</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R. Johnson</dc:creator>
  <cp:lastModifiedBy>Derek Moore</cp:lastModifiedBy>
  <cp:revision>2</cp:revision>
  <cp:lastPrinted>2015-07-07T21:23:00Z</cp:lastPrinted>
  <dcterms:created xsi:type="dcterms:W3CDTF">2021-05-10T13:23:00Z</dcterms:created>
  <dcterms:modified xsi:type="dcterms:W3CDTF">2021-05-10T13:23:00Z</dcterms:modified>
</cp:coreProperties>
</file>